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 sanku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ku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 North Western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anku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6397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